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4D13" w:rsidRDefault="003125CE" w:rsidP="003125CE">
      <w:r>
        <w:t xml:space="preserve">Python 3.12         </w:t>
      </w:r>
    </w:p>
    <w:p w:rsidR="003E4D13" w:rsidRDefault="003125CE" w:rsidP="003125CE">
      <w:r w:rsidRPr="003125CE">
        <w:t>MATLAB R202</w:t>
      </w:r>
      <w:r w:rsidR="00F02F8A">
        <w:t>2a</w:t>
      </w:r>
      <w:r w:rsidR="003E4D13">
        <w:t xml:space="preserve">(EEGLAB 2022, </w:t>
      </w:r>
      <w:r w:rsidR="003E4D13" w:rsidRPr="003E4D13">
        <w:t>Ledalab 3.4.9</w:t>
      </w:r>
      <w:r w:rsidR="003E4D13">
        <w:t>)</w:t>
      </w:r>
      <w:r>
        <w:t xml:space="preserve">          </w:t>
      </w:r>
    </w:p>
    <w:p w:rsidR="003125CE" w:rsidRDefault="003125CE" w:rsidP="003125CE">
      <w:r w:rsidRPr="003125CE">
        <w:t>Kubios HRV 3.5</w:t>
      </w:r>
    </w:p>
    <w:p w:rsidR="003125CE" w:rsidRDefault="003125CE" w:rsidP="003125CE"/>
    <w:p w:rsidR="003125CE" w:rsidRDefault="003125CE" w:rsidP="003125CE"/>
    <w:p w:rsidR="003125CE" w:rsidRDefault="003125CE" w:rsidP="003125CE">
      <w:r w:rsidRPr="003125CE">
        <w:t>Python libs</w:t>
      </w:r>
    </w:p>
    <w:p w:rsidR="003125CE" w:rsidRDefault="003125CE" w:rsidP="003125CE">
      <w:r>
        <w:t>numpy==1.26.4</w:t>
      </w:r>
    </w:p>
    <w:p w:rsidR="003125CE" w:rsidRDefault="003125CE" w:rsidP="003125CE">
      <w:r>
        <w:t>pandas==2.2.2</w:t>
      </w:r>
    </w:p>
    <w:p w:rsidR="003125CE" w:rsidRDefault="003125CE" w:rsidP="003125CE">
      <w:r>
        <w:t>matplotlib==3.9.2</w:t>
      </w:r>
    </w:p>
    <w:p w:rsidR="003125CE" w:rsidRDefault="003125CE" w:rsidP="003125CE">
      <w:r>
        <w:t>scikit-learn==1.5.0</w:t>
      </w:r>
    </w:p>
    <w:p w:rsidR="003125CE" w:rsidRDefault="003125CE" w:rsidP="003125CE">
      <w:r>
        <w:t>imbalanced-learn==0.13.0   # SMOTE</w:t>
      </w:r>
    </w:p>
    <w:p w:rsidR="003125CE" w:rsidRDefault="003125CE" w:rsidP="003125CE">
      <w:r>
        <w:t>xgboost==3.0.3</w:t>
      </w:r>
    </w:p>
    <w:p w:rsidR="003125CE" w:rsidRDefault="003125CE" w:rsidP="003125CE">
      <w:r>
        <w:t>lightgbm==4.6.0</w:t>
      </w:r>
    </w:p>
    <w:p w:rsidR="003125CE" w:rsidRDefault="003125CE" w:rsidP="003125CE">
      <w:r>
        <w:t>bayesian-optimization==1.5.0</w:t>
      </w:r>
    </w:p>
    <w:p w:rsidR="00AF440D" w:rsidRDefault="003125CE" w:rsidP="003125CE">
      <w:r>
        <w:t>plyer==2.1.0</w:t>
      </w:r>
    </w:p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3125CE"/>
    <w:p w:rsidR="00E26C76" w:rsidRDefault="00E26C76" w:rsidP="00E26C76">
      <w:r>
        <w:lastRenderedPageBreak/>
        <w:t>preprocessing parameters</w:t>
      </w:r>
      <w:r>
        <w:t>:</w:t>
      </w:r>
    </w:p>
    <w:p w:rsidR="00E26C76" w:rsidRDefault="00E26C76" w:rsidP="00E26C76">
      <w:pPr>
        <w:rPr>
          <w:rFonts w:hint="eastAsia"/>
        </w:rPr>
      </w:pPr>
      <w:r w:rsidRPr="00E26C76">
        <w:t>ECG/HRV: Kubios 3.5; threshold-based artifact correction (0.15 s)</w:t>
      </w:r>
    </w:p>
    <w:p w:rsidR="00E26C76" w:rsidRDefault="00E26C76" w:rsidP="003125CE">
      <w:r w:rsidRPr="00E26C76">
        <w:t>EEG: EEGLAB 2022.0; FP1, 512 Hz; 0.5–30 Hz band-pass; baseline correction over 0–500 ms</w:t>
      </w:r>
    </w:p>
    <w:p w:rsidR="00E26C76" w:rsidRPr="00E26C76" w:rsidRDefault="00E26C76" w:rsidP="003125CE">
      <w:pPr>
        <w:rPr>
          <w:rFonts w:hint="eastAsia"/>
        </w:rPr>
      </w:pPr>
      <w:r w:rsidRPr="00E26C76">
        <w:t>EDA: Ledalab 3.4.9; 4 Hz; Butterworth low-pass filter at 0.3 Hz, 4th order</w:t>
      </w:r>
      <w:bookmarkStart w:id="0" w:name="_GoBack"/>
      <w:bookmarkEnd w:id="0"/>
    </w:p>
    <w:sectPr w:rsidR="00E26C76" w:rsidRPr="00E26C7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A4939" w:rsidRDefault="00EA4939" w:rsidP="00E26C76">
      <w:pPr>
        <w:spacing w:after="0" w:line="240" w:lineRule="auto"/>
      </w:pPr>
      <w:r>
        <w:separator/>
      </w:r>
    </w:p>
  </w:endnote>
  <w:endnote w:type="continuationSeparator" w:id="0">
    <w:p w:rsidR="00EA4939" w:rsidRDefault="00EA4939" w:rsidP="00E26C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A4939" w:rsidRDefault="00EA4939" w:rsidP="00E26C76">
      <w:pPr>
        <w:spacing w:after="0" w:line="240" w:lineRule="auto"/>
      </w:pPr>
      <w:r>
        <w:separator/>
      </w:r>
    </w:p>
  </w:footnote>
  <w:footnote w:type="continuationSeparator" w:id="0">
    <w:p w:rsidR="00EA4939" w:rsidRDefault="00EA4939" w:rsidP="00E26C7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1A4F97"/>
    <w:multiLevelType w:val="hybridMultilevel"/>
    <w:tmpl w:val="DC2AB29A"/>
    <w:lvl w:ilvl="0" w:tplc="4DBA6300">
      <w:start w:val="1"/>
      <w:numFmt w:val="decimal"/>
      <w:pStyle w:val="a"/>
      <w:lvlText w:val="第%1章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U0sTAytzA3MTE3MjFT0lEKTi0uzszPAykwqgUAcK0KyywAAAA="/>
  </w:docVars>
  <w:rsids>
    <w:rsidRoot w:val="003125CE"/>
    <w:rsid w:val="003125CE"/>
    <w:rsid w:val="00332AEC"/>
    <w:rsid w:val="003E4D13"/>
    <w:rsid w:val="00596E6C"/>
    <w:rsid w:val="00775F17"/>
    <w:rsid w:val="00AF27CE"/>
    <w:rsid w:val="00AF440D"/>
    <w:rsid w:val="00E26C76"/>
    <w:rsid w:val="00EA4939"/>
    <w:rsid w:val="00F02F8A"/>
    <w:rsid w:val="00FF4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B53839"/>
  <w15:chartTrackingRefBased/>
  <w15:docId w15:val="{70B603C5-A109-45AF-AEBF-9F1FE45025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rsid w:val="00FF4DF9"/>
    <w:pPr>
      <w:widowControl w:val="0"/>
    </w:pPr>
    <w:rPr>
      <w:rFonts w:ascii="Times New Roman" w:eastAsia="宋体" w:hAnsi="Times New Roman"/>
    </w:rPr>
  </w:style>
  <w:style w:type="paragraph" w:styleId="1">
    <w:name w:val="heading 1"/>
    <w:aliases w:val="二级"/>
    <w:basedOn w:val="2"/>
    <w:next w:val="a0"/>
    <w:link w:val="10"/>
    <w:uiPriority w:val="9"/>
    <w:qFormat/>
    <w:rsid w:val="00775F17"/>
    <w:pPr>
      <w:spacing w:before="480"/>
      <w:outlineLvl w:val="0"/>
    </w:pPr>
    <w:rPr>
      <w:rFonts w:eastAsia="黑体"/>
      <w:color w:val="auto"/>
      <w:sz w:val="36"/>
      <w:szCs w:val="48"/>
    </w:rPr>
  </w:style>
  <w:style w:type="paragraph" w:styleId="2">
    <w:name w:val="heading 2"/>
    <w:basedOn w:val="a0"/>
    <w:next w:val="a0"/>
    <w:link w:val="20"/>
    <w:uiPriority w:val="9"/>
    <w:semiHidden/>
    <w:unhideWhenUsed/>
    <w:qFormat/>
    <w:rsid w:val="00775F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">
    <w:name w:val="一级"/>
    <w:basedOn w:val="1"/>
    <w:link w:val="a4"/>
    <w:qFormat/>
    <w:rsid w:val="00775F17"/>
    <w:pPr>
      <w:numPr>
        <w:numId w:val="1"/>
      </w:numPr>
      <w:ind w:left="782" w:hanging="782"/>
    </w:pPr>
  </w:style>
  <w:style w:type="character" w:customStyle="1" w:styleId="a4">
    <w:name w:val="一级 字符"/>
    <w:basedOn w:val="a1"/>
    <w:link w:val="a"/>
    <w:rsid w:val="00775F17"/>
    <w:rPr>
      <w:rFonts w:asciiTheme="majorHAnsi" w:eastAsia="黑体" w:hAnsiTheme="majorHAnsi" w:cstheme="majorBidi"/>
      <w:sz w:val="48"/>
      <w:szCs w:val="48"/>
    </w:rPr>
  </w:style>
  <w:style w:type="character" w:customStyle="1" w:styleId="10">
    <w:name w:val="标题 1 字符"/>
    <w:aliases w:val="二级 字符"/>
    <w:basedOn w:val="a1"/>
    <w:link w:val="1"/>
    <w:uiPriority w:val="9"/>
    <w:rsid w:val="00775F17"/>
    <w:rPr>
      <w:rFonts w:asciiTheme="majorHAnsi" w:eastAsia="黑体" w:hAnsiTheme="majorHAnsi" w:cstheme="majorBidi"/>
      <w:sz w:val="36"/>
      <w:szCs w:val="48"/>
    </w:rPr>
  </w:style>
  <w:style w:type="character" w:customStyle="1" w:styleId="20">
    <w:name w:val="标题 2 字符"/>
    <w:basedOn w:val="a1"/>
    <w:link w:val="2"/>
    <w:uiPriority w:val="9"/>
    <w:semiHidden/>
    <w:rsid w:val="00775F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a5">
    <w:name w:val="header"/>
    <w:basedOn w:val="a0"/>
    <w:link w:val="a6"/>
    <w:uiPriority w:val="99"/>
    <w:unhideWhenUsed/>
    <w:rsid w:val="00E26C7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uiPriority w:val="99"/>
    <w:rsid w:val="00E26C76"/>
    <w:rPr>
      <w:rFonts w:ascii="Times New Roman" w:eastAsia="宋体" w:hAnsi="Times New Roman"/>
      <w:sz w:val="18"/>
      <w:szCs w:val="18"/>
    </w:rPr>
  </w:style>
  <w:style w:type="paragraph" w:styleId="a7">
    <w:name w:val="footer"/>
    <w:basedOn w:val="a0"/>
    <w:link w:val="a8"/>
    <w:uiPriority w:val="99"/>
    <w:unhideWhenUsed/>
    <w:rsid w:val="00E26C76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E26C76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50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81</Words>
  <Characters>462</Characters>
  <Application>Microsoft Office Word</Application>
  <DocSecurity>0</DocSecurity>
  <Lines>3</Lines>
  <Paragraphs>1</Paragraphs>
  <ScaleCrop>false</ScaleCrop>
  <Company/>
  <LinksUpToDate>false</LinksUpToDate>
  <CharactersWithSpaces>5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吕亚鹏</dc:creator>
  <cp:keywords/>
  <dc:description/>
  <cp:lastModifiedBy>吕亚鹏</cp:lastModifiedBy>
  <cp:revision>7</cp:revision>
  <dcterms:created xsi:type="dcterms:W3CDTF">2025-10-17T04:17:00Z</dcterms:created>
  <dcterms:modified xsi:type="dcterms:W3CDTF">2025-10-17T08:56:00Z</dcterms:modified>
</cp:coreProperties>
</file>